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1B31A8" w14:textId="6D5E3D8D" w:rsidR="007A7643" w:rsidRPr="006B1A4F" w:rsidRDefault="007A7643" w:rsidP="007A7643">
      <w:pPr>
        <w:jc w:val="right"/>
        <w:rPr>
          <w:i/>
          <w:sz w:val="24"/>
          <w:szCs w:val="24"/>
        </w:rPr>
      </w:pPr>
      <w:r w:rsidRPr="006B1A4F">
        <w:rPr>
          <w:i/>
          <w:sz w:val="24"/>
          <w:szCs w:val="24"/>
        </w:rPr>
        <w:t>Załącznik 4</w:t>
      </w:r>
    </w:p>
    <w:tbl>
      <w:tblPr>
        <w:tblStyle w:val="Tabela-Siatka"/>
        <w:tblW w:w="9062" w:type="dxa"/>
        <w:tblLayout w:type="fixed"/>
        <w:tblLook w:val="04A0" w:firstRow="1" w:lastRow="0" w:firstColumn="1" w:lastColumn="0" w:noHBand="0" w:noVBand="1"/>
      </w:tblPr>
      <w:tblGrid>
        <w:gridCol w:w="2547"/>
        <w:gridCol w:w="6515"/>
      </w:tblGrid>
      <w:tr w:rsidR="007A7643" w:rsidRPr="002F15B6" w14:paraId="192E23F9" w14:textId="77777777" w:rsidTr="002F180E">
        <w:trPr>
          <w:trHeight w:val="1134"/>
        </w:trPr>
        <w:tc>
          <w:tcPr>
            <w:tcW w:w="9062" w:type="dxa"/>
            <w:gridSpan w:val="2"/>
            <w:shd w:val="clear" w:color="auto" w:fill="auto"/>
            <w:vAlign w:val="center"/>
          </w:tcPr>
          <w:p w14:paraId="0F4CE482" w14:textId="728CCD43" w:rsidR="007A7643" w:rsidRPr="00FB424F" w:rsidRDefault="007A7643" w:rsidP="0053062C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FB424F">
              <w:rPr>
                <w:b/>
                <w:sz w:val="20"/>
                <w:szCs w:val="20"/>
              </w:rPr>
              <w:t xml:space="preserve">FORMULARZ SPRAWOZDANIA Z REALIZACJI </w:t>
            </w:r>
            <w:r w:rsidR="00E07AFD" w:rsidRPr="00FB424F">
              <w:rPr>
                <w:b/>
                <w:sz w:val="20"/>
                <w:szCs w:val="20"/>
              </w:rPr>
              <w:t xml:space="preserve">WEWNĘTRZNEGO </w:t>
            </w:r>
            <w:r w:rsidRPr="00FB424F">
              <w:rPr>
                <w:b/>
                <w:sz w:val="20"/>
                <w:szCs w:val="20"/>
              </w:rPr>
              <w:t>GRANTU</w:t>
            </w:r>
            <w:r w:rsidR="00E07AFD" w:rsidRPr="00FB424F">
              <w:rPr>
                <w:b/>
                <w:sz w:val="20"/>
                <w:szCs w:val="20"/>
              </w:rPr>
              <w:t xml:space="preserve"> BADAWCZEGO</w:t>
            </w:r>
          </w:p>
          <w:p w14:paraId="13E706FA" w14:textId="1A480977" w:rsidR="007A7643" w:rsidRPr="00FB424F" w:rsidRDefault="007A7643" w:rsidP="0053062C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FB424F">
              <w:rPr>
                <w:b/>
                <w:sz w:val="20"/>
                <w:szCs w:val="20"/>
              </w:rPr>
              <w:t xml:space="preserve">dla doktorantów </w:t>
            </w:r>
            <w:r w:rsidR="00B064D0" w:rsidRPr="00FB424F">
              <w:rPr>
                <w:b/>
                <w:sz w:val="20"/>
                <w:szCs w:val="20"/>
              </w:rPr>
              <w:t xml:space="preserve">Szkoły Doktorskiej </w:t>
            </w:r>
            <w:r w:rsidRPr="00FB424F">
              <w:rPr>
                <w:b/>
                <w:sz w:val="20"/>
                <w:szCs w:val="20"/>
              </w:rPr>
              <w:t>przygotowujących rozprawę doktorską</w:t>
            </w:r>
          </w:p>
          <w:p w14:paraId="21035DB1" w14:textId="77777777" w:rsidR="007A7643" w:rsidRPr="00FB424F" w:rsidRDefault="007A7643" w:rsidP="0053062C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FB424F">
              <w:rPr>
                <w:b/>
                <w:sz w:val="20"/>
                <w:szCs w:val="20"/>
              </w:rPr>
              <w:t>w dyscyplinie nauki o zarządzaniu i jakości</w:t>
            </w:r>
          </w:p>
        </w:tc>
      </w:tr>
      <w:tr w:rsidR="007A7643" w:rsidRPr="002F15B6" w14:paraId="5C53E3AF" w14:textId="77777777" w:rsidTr="0053062C">
        <w:trPr>
          <w:trHeight w:val="340"/>
        </w:trPr>
        <w:tc>
          <w:tcPr>
            <w:tcW w:w="9062" w:type="dxa"/>
            <w:gridSpan w:val="2"/>
            <w:shd w:val="clear" w:color="auto" w:fill="D0CECE" w:themeFill="background2" w:themeFillShade="E6"/>
            <w:vAlign w:val="center"/>
          </w:tcPr>
          <w:p w14:paraId="1A26C4AD" w14:textId="77777777" w:rsidR="007A7643" w:rsidRPr="00FB424F" w:rsidRDefault="007A7643" w:rsidP="0053062C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FB424F">
              <w:rPr>
                <w:b/>
                <w:sz w:val="20"/>
                <w:szCs w:val="20"/>
                <w:highlight w:val="lightGray"/>
              </w:rPr>
              <w:t>DANE WNIOSKODAWCY/KIEROWNIKA GRANTU</w:t>
            </w:r>
          </w:p>
        </w:tc>
      </w:tr>
      <w:tr w:rsidR="007A7643" w:rsidRPr="002F15B6" w14:paraId="2A3672CA" w14:textId="77777777" w:rsidTr="00AA5B98">
        <w:trPr>
          <w:trHeight w:val="397"/>
        </w:trPr>
        <w:tc>
          <w:tcPr>
            <w:tcW w:w="2547" w:type="dxa"/>
            <w:vAlign w:val="center"/>
          </w:tcPr>
          <w:p w14:paraId="23F05A3F" w14:textId="77777777" w:rsidR="0053062C" w:rsidRPr="00FB424F" w:rsidRDefault="007A7643" w:rsidP="0053062C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FB424F">
              <w:rPr>
                <w:b/>
                <w:sz w:val="20"/>
                <w:szCs w:val="20"/>
              </w:rPr>
              <w:t xml:space="preserve">Imię, nazwisko kierownika grantu, </w:t>
            </w:r>
          </w:p>
          <w:p w14:paraId="19528B51" w14:textId="03A9CB7E" w:rsidR="007A7643" w:rsidRPr="00FB424F" w:rsidRDefault="007A7643" w:rsidP="0053062C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FB424F">
              <w:rPr>
                <w:b/>
                <w:sz w:val="20"/>
                <w:szCs w:val="20"/>
              </w:rPr>
              <w:t>ORCID</w:t>
            </w:r>
          </w:p>
        </w:tc>
        <w:tc>
          <w:tcPr>
            <w:tcW w:w="6515" w:type="dxa"/>
            <w:vAlign w:val="center"/>
          </w:tcPr>
          <w:p w14:paraId="0EB754A2" w14:textId="77777777" w:rsidR="007A7643" w:rsidRPr="00FB424F" w:rsidRDefault="007A7643" w:rsidP="00AA5B98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7A7643" w:rsidRPr="002F15B6" w14:paraId="4F431404" w14:textId="77777777" w:rsidTr="00AA5B98">
        <w:trPr>
          <w:trHeight w:val="510"/>
        </w:trPr>
        <w:tc>
          <w:tcPr>
            <w:tcW w:w="2547" w:type="dxa"/>
            <w:vAlign w:val="center"/>
          </w:tcPr>
          <w:p w14:paraId="05DE821C" w14:textId="77777777" w:rsidR="007A7643" w:rsidRPr="00FB424F" w:rsidRDefault="007A7643" w:rsidP="0053062C">
            <w:pPr>
              <w:spacing w:after="0" w:line="240" w:lineRule="auto"/>
              <w:rPr>
                <w:sz w:val="20"/>
                <w:szCs w:val="20"/>
              </w:rPr>
            </w:pPr>
            <w:r w:rsidRPr="00FB424F">
              <w:rPr>
                <w:sz w:val="20"/>
                <w:szCs w:val="20"/>
              </w:rPr>
              <w:t>Email, nr telefonu</w:t>
            </w:r>
          </w:p>
        </w:tc>
        <w:tc>
          <w:tcPr>
            <w:tcW w:w="6515" w:type="dxa"/>
            <w:vAlign w:val="center"/>
          </w:tcPr>
          <w:p w14:paraId="44320DAA" w14:textId="77777777" w:rsidR="007A7643" w:rsidRPr="00FB424F" w:rsidRDefault="007A7643" w:rsidP="00AA5B98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7A7643" w:rsidRPr="002F15B6" w14:paraId="6438DA63" w14:textId="77777777" w:rsidTr="0053062C">
        <w:trPr>
          <w:trHeight w:val="340"/>
        </w:trPr>
        <w:tc>
          <w:tcPr>
            <w:tcW w:w="9062" w:type="dxa"/>
            <w:gridSpan w:val="2"/>
            <w:shd w:val="clear" w:color="auto" w:fill="D0CECE" w:themeFill="background2" w:themeFillShade="E6"/>
            <w:vAlign w:val="center"/>
          </w:tcPr>
          <w:p w14:paraId="17F67024" w14:textId="5E3001B5" w:rsidR="007A7643" w:rsidRPr="00FB424F" w:rsidRDefault="00AA6106" w:rsidP="0053062C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FB424F">
              <w:rPr>
                <w:b/>
                <w:sz w:val="20"/>
                <w:szCs w:val="20"/>
              </w:rPr>
              <w:t xml:space="preserve">SPRAWOZDANIE </w:t>
            </w:r>
            <w:r w:rsidR="007A7643" w:rsidRPr="00FB424F">
              <w:rPr>
                <w:b/>
                <w:sz w:val="20"/>
                <w:szCs w:val="20"/>
              </w:rPr>
              <w:t>Z REALIZACJI ZADAŃ BADAWCZYCH</w:t>
            </w:r>
          </w:p>
        </w:tc>
      </w:tr>
      <w:tr w:rsidR="007A7643" w:rsidRPr="002F15B6" w14:paraId="2DF4A6B5" w14:textId="77777777" w:rsidTr="00BE5E28">
        <w:trPr>
          <w:trHeight w:val="567"/>
        </w:trPr>
        <w:tc>
          <w:tcPr>
            <w:tcW w:w="2547" w:type="dxa"/>
            <w:vAlign w:val="center"/>
          </w:tcPr>
          <w:p w14:paraId="741EE27A" w14:textId="456B59C7" w:rsidR="007A7643" w:rsidRPr="00FB424F" w:rsidRDefault="007A7643" w:rsidP="0053062C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FB424F">
              <w:rPr>
                <w:b/>
                <w:bCs/>
                <w:sz w:val="20"/>
                <w:szCs w:val="20"/>
              </w:rPr>
              <w:t>Tytuł grantu</w:t>
            </w:r>
          </w:p>
        </w:tc>
        <w:tc>
          <w:tcPr>
            <w:tcW w:w="6515" w:type="dxa"/>
          </w:tcPr>
          <w:p w14:paraId="5FE34C58" w14:textId="77777777" w:rsidR="007A7643" w:rsidRPr="00FB424F" w:rsidRDefault="007A7643" w:rsidP="0053062C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7A7643" w:rsidRPr="002F15B6" w14:paraId="391A9C85" w14:textId="77777777" w:rsidTr="00BE5E28">
        <w:trPr>
          <w:trHeight w:val="1191"/>
        </w:trPr>
        <w:tc>
          <w:tcPr>
            <w:tcW w:w="2547" w:type="dxa"/>
            <w:vAlign w:val="center"/>
          </w:tcPr>
          <w:p w14:paraId="1DAC4652" w14:textId="77777777" w:rsidR="007A7643" w:rsidRPr="00FB424F" w:rsidRDefault="007A7643" w:rsidP="0053062C">
            <w:pPr>
              <w:spacing w:after="0" w:line="240" w:lineRule="auto"/>
              <w:rPr>
                <w:sz w:val="20"/>
                <w:szCs w:val="20"/>
              </w:rPr>
            </w:pPr>
            <w:r w:rsidRPr="00FB424F">
              <w:rPr>
                <w:sz w:val="20"/>
                <w:szCs w:val="20"/>
              </w:rPr>
              <w:t>Sprawozdanie merytoryczne wraz ze wskazaniem rodzajów poniesionych kosztów</w:t>
            </w:r>
          </w:p>
        </w:tc>
        <w:tc>
          <w:tcPr>
            <w:tcW w:w="6515" w:type="dxa"/>
          </w:tcPr>
          <w:p w14:paraId="62AEF313" w14:textId="6E4FEA44" w:rsidR="007A7643" w:rsidRPr="00FB424F" w:rsidRDefault="007A7643" w:rsidP="0053062C">
            <w:pPr>
              <w:spacing w:line="240" w:lineRule="auto"/>
              <w:rPr>
                <w:sz w:val="20"/>
                <w:szCs w:val="20"/>
              </w:rPr>
            </w:pPr>
            <w:r w:rsidRPr="00FB424F">
              <w:rPr>
                <w:sz w:val="20"/>
                <w:szCs w:val="20"/>
              </w:rPr>
              <w:t>max 3000 znaków</w:t>
            </w:r>
          </w:p>
          <w:p w14:paraId="6CB00E1F" w14:textId="77777777" w:rsidR="007A7643" w:rsidRPr="00FB424F" w:rsidRDefault="007A7643" w:rsidP="0053062C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7A7643" w:rsidRPr="002F15B6" w14:paraId="316E8335" w14:textId="77777777" w:rsidTr="0053062C">
        <w:trPr>
          <w:trHeight w:val="340"/>
        </w:trPr>
        <w:tc>
          <w:tcPr>
            <w:tcW w:w="9062" w:type="dxa"/>
            <w:gridSpan w:val="2"/>
            <w:shd w:val="clear" w:color="auto" w:fill="D0CECE" w:themeFill="background2" w:themeFillShade="E6"/>
            <w:vAlign w:val="center"/>
          </w:tcPr>
          <w:p w14:paraId="4CF36B77" w14:textId="54B064CA" w:rsidR="007A7643" w:rsidRPr="00FB424F" w:rsidRDefault="007A7643" w:rsidP="0053062C">
            <w:pPr>
              <w:spacing w:after="0" w:line="240" w:lineRule="auto"/>
              <w:rPr>
                <w:sz w:val="20"/>
                <w:szCs w:val="20"/>
              </w:rPr>
            </w:pPr>
            <w:r w:rsidRPr="00FB424F">
              <w:rPr>
                <w:b/>
                <w:sz w:val="20"/>
                <w:szCs w:val="20"/>
              </w:rPr>
              <w:t>KOSZTORYS</w:t>
            </w:r>
            <w:r w:rsidR="00AA6106" w:rsidRPr="00FB424F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7A7643" w:rsidRPr="002F15B6" w14:paraId="3EF0A48D" w14:textId="77777777" w:rsidTr="00BE5E28">
        <w:trPr>
          <w:trHeight w:val="567"/>
        </w:trPr>
        <w:tc>
          <w:tcPr>
            <w:tcW w:w="2547" w:type="dxa"/>
            <w:vAlign w:val="center"/>
          </w:tcPr>
          <w:p w14:paraId="77AC4CF6" w14:textId="54937CFB" w:rsidR="007A7643" w:rsidRPr="00FB424F" w:rsidRDefault="007A7643" w:rsidP="0053062C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FB424F">
              <w:rPr>
                <w:b/>
                <w:sz w:val="20"/>
                <w:szCs w:val="20"/>
              </w:rPr>
              <w:t>Przyznana kwota</w:t>
            </w:r>
          </w:p>
        </w:tc>
        <w:tc>
          <w:tcPr>
            <w:tcW w:w="6515" w:type="dxa"/>
          </w:tcPr>
          <w:p w14:paraId="281168DD" w14:textId="77777777" w:rsidR="007A7643" w:rsidRPr="00FB424F" w:rsidRDefault="007A7643" w:rsidP="0053062C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7A7643" w:rsidRPr="002F15B6" w14:paraId="6CF87108" w14:textId="77777777" w:rsidTr="00BE5E28">
        <w:trPr>
          <w:trHeight w:val="567"/>
        </w:trPr>
        <w:tc>
          <w:tcPr>
            <w:tcW w:w="2547" w:type="dxa"/>
            <w:vAlign w:val="center"/>
          </w:tcPr>
          <w:p w14:paraId="30E58CE4" w14:textId="392E8978" w:rsidR="007A7643" w:rsidRPr="00FB424F" w:rsidRDefault="007A7643" w:rsidP="0053062C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FB424F">
              <w:rPr>
                <w:b/>
                <w:sz w:val="20"/>
                <w:szCs w:val="20"/>
              </w:rPr>
              <w:t>Poniesione wydatki łącznie</w:t>
            </w:r>
          </w:p>
        </w:tc>
        <w:tc>
          <w:tcPr>
            <w:tcW w:w="6515" w:type="dxa"/>
          </w:tcPr>
          <w:p w14:paraId="2FED5DF6" w14:textId="77777777" w:rsidR="0053062C" w:rsidRPr="00FB424F" w:rsidRDefault="0053062C" w:rsidP="00AA5B98">
            <w:pPr>
              <w:spacing w:after="0" w:line="240" w:lineRule="auto"/>
              <w:ind w:right="176"/>
              <w:jc w:val="right"/>
              <w:rPr>
                <w:b/>
                <w:sz w:val="20"/>
                <w:szCs w:val="20"/>
              </w:rPr>
            </w:pPr>
          </w:p>
          <w:p w14:paraId="43A6B19B" w14:textId="768D907F" w:rsidR="007A7643" w:rsidRPr="00FB424F" w:rsidRDefault="007A7643" w:rsidP="00AA5B98">
            <w:pPr>
              <w:spacing w:after="0" w:line="240" w:lineRule="auto"/>
              <w:ind w:right="176"/>
              <w:jc w:val="right"/>
              <w:rPr>
                <w:sz w:val="20"/>
                <w:szCs w:val="20"/>
              </w:rPr>
            </w:pPr>
            <w:r w:rsidRPr="00FB424F">
              <w:rPr>
                <w:b/>
                <w:sz w:val="20"/>
                <w:szCs w:val="20"/>
              </w:rPr>
              <w:t>Kwota</w:t>
            </w:r>
            <w:r w:rsidRPr="00FB424F">
              <w:rPr>
                <w:sz w:val="20"/>
                <w:szCs w:val="20"/>
              </w:rPr>
              <w:t xml:space="preserve"> ……………………………………………….</w:t>
            </w:r>
          </w:p>
        </w:tc>
      </w:tr>
      <w:tr w:rsidR="007A7643" w:rsidRPr="002F15B6" w14:paraId="1876FC13" w14:textId="77777777" w:rsidTr="00BE5E28">
        <w:tc>
          <w:tcPr>
            <w:tcW w:w="2547" w:type="dxa"/>
            <w:vAlign w:val="center"/>
          </w:tcPr>
          <w:p w14:paraId="12152510" w14:textId="7F4F1E07" w:rsidR="007A7643" w:rsidRPr="00FB424F" w:rsidRDefault="007A7643" w:rsidP="0053062C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FB424F">
              <w:rPr>
                <w:b/>
                <w:sz w:val="20"/>
                <w:szCs w:val="20"/>
              </w:rPr>
              <w:t xml:space="preserve">Potwierdzenie poniesionych wydatków przez </w:t>
            </w:r>
            <w:r w:rsidR="006574F6" w:rsidRPr="00FB424F">
              <w:rPr>
                <w:b/>
                <w:sz w:val="20"/>
                <w:szCs w:val="20"/>
              </w:rPr>
              <w:t xml:space="preserve">Centrum </w:t>
            </w:r>
            <w:r w:rsidRPr="00FB424F">
              <w:rPr>
                <w:b/>
                <w:sz w:val="20"/>
                <w:szCs w:val="20"/>
              </w:rPr>
              <w:t>Obsługi Badań Naukowych</w:t>
            </w:r>
          </w:p>
        </w:tc>
        <w:tc>
          <w:tcPr>
            <w:tcW w:w="6515" w:type="dxa"/>
          </w:tcPr>
          <w:p w14:paraId="503B92AE" w14:textId="77777777" w:rsidR="007A7643" w:rsidRPr="00FB424F" w:rsidRDefault="007A7643" w:rsidP="0053062C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7A7643" w:rsidRPr="002F15B6" w14:paraId="0B85BAC6" w14:textId="77777777" w:rsidTr="00BE5E28">
        <w:trPr>
          <w:trHeight w:val="850"/>
        </w:trPr>
        <w:tc>
          <w:tcPr>
            <w:tcW w:w="2547" w:type="dxa"/>
            <w:vAlign w:val="center"/>
          </w:tcPr>
          <w:p w14:paraId="27B116BB" w14:textId="495C83BB" w:rsidR="007A7643" w:rsidRPr="00FB424F" w:rsidRDefault="007A7643" w:rsidP="0053062C">
            <w:pPr>
              <w:spacing w:line="240" w:lineRule="auto"/>
              <w:rPr>
                <w:b/>
                <w:sz w:val="20"/>
                <w:szCs w:val="20"/>
              </w:rPr>
            </w:pPr>
            <w:r w:rsidRPr="00FB424F">
              <w:rPr>
                <w:b/>
                <w:sz w:val="20"/>
                <w:szCs w:val="20"/>
              </w:rPr>
              <w:t>Data</w:t>
            </w:r>
          </w:p>
        </w:tc>
        <w:tc>
          <w:tcPr>
            <w:tcW w:w="6515" w:type="dxa"/>
            <w:vAlign w:val="center"/>
          </w:tcPr>
          <w:p w14:paraId="08834E47" w14:textId="77777777" w:rsidR="00BE5E28" w:rsidRPr="00FB424F" w:rsidRDefault="00BE5E28" w:rsidP="00BE5E28">
            <w:pPr>
              <w:spacing w:after="0" w:line="240" w:lineRule="auto"/>
              <w:ind w:left="2166"/>
              <w:jc w:val="center"/>
              <w:rPr>
                <w:sz w:val="20"/>
                <w:szCs w:val="20"/>
              </w:rPr>
            </w:pPr>
          </w:p>
          <w:p w14:paraId="40FA3005" w14:textId="67281A3C" w:rsidR="0053062C" w:rsidRPr="00FB424F" w:rsidRDefault="00BE5E28" w:rsidP="00BE5E28">
            <w:pPr>
              <w:spacing w:after="0" w:line="240" w:lineRule="auto"/>
              <w:ind w:left="2166"/>
              <w:jc w:val="center"/>
              <w:rPr>
                <w:b/>
                <w:sz w:val="20"/>
                <w:szCs w:val="20"/>
              </w:rPr>
            </w:pPr>
            <w:r w:rsidRPr="00FB424F">
              <w:rPr>
                <w:sz w:val="20"/>
                <w:szCs w:val="20"/>
              </w:rPr>
              <w:t>………………………………………………</w:t>
            </w:r>
          </w:p>
          <w:p w14:paraId="53129908" w14:textId="0628D2B5" w:rsidR="007A7643" w:rsidRPr="00FB424F" w:rsidRDefault="007A7643" w:rsidP="00BE5E28">
            <w:pPr>
              <w:spacing w:after="0" w:line="240" w:lineRule="auto"/>
              <w:ind w:left="2166"/>
              <w:jc w:val="center"/>
              <w:rPr>
                <w:b/>
                <w:sz w:val="20"/>
                <w:szCs w:val="20"/>
              </w:rPr>
            </w:pPr>
            <w:r w:rsidRPr="00FB424F">
              <w:rPr>
                <w:b/>
                <w:sz w:val="20"/>
                <w:szCs w:val="20"/>
              </w:rPr>
              <w:t>Podpis kierownika grantu</w:t>
            </w:r>
          </w:p>
        </w:tc>
      </w:tr>
      <w:tr w:rsidR="007A7643" w:rsidRPr="002F15B6" w14:paraId="6DC3FF63" w14:textId="77777777" w:rsidTr="00BE5E28">
        <w:trPr>
          <w:trHeight w:val="737"/>
        </w:trPr>
        <w:tc>
          <w:tcPr>
            <w:tcW w:w="2547" w:type="dxa"/>
            <w:shd w:val="clear" w:color="auto" w:fill="D0CECE" w:themeFill="background2" w:themeFillShade="E6"/>
            <w:vAlign w:val="center"/>
          </w:tcPr>
          <w:p w14:paraId="245B02DE" w14:textId="5AE80F27" w:rsidR="007A7643" w:rsidRPr="00FB424F" w:rsidRDefault="007A7643" w:rsidP="0053062C">
            <w:pPr>
              <w:spacing w:line="240" w:lineRule="auto"/>
              <w:rPr>
                <w:b/>
                <w:sz w:val="20"/>
                <w:szCs w:val="20"/>
              </w:rPr>
            </w:pPr>
            <w:r w:rsidRPr="00FB424F">
              <w:rPr>
                <w:b/>
                <w:sz w:val="20"/>
                <w:szCs w:val="20"/>
              </w:rPr>
              <w:t>Decyzja</w:t>
            </w:r>
          </w:p>
        </w:tc>
        <w:tc>
          <w:tcPr>
            <w:tcW w:w="6515" w:type="dxa"/>
            <w:shd w:val="clear" w:color="auto" w:fill="D0CECE" w:themeFill="background2" w:themeFillShade="E6"/>
          </w:tcPr>
          <w:p w14:paraId="5289B652" w14:textId="3647A67D" w:rsidR="007A7643" w:rsidRPr="00FB424F" w:rsidRDefault="007A7643" w:rsidP="0053062C">
            <w:pPr>
              <w:pStyle w:val="Akapitzlist"/>
              <w:numPr>
                <w:ilvl w:val="0"/>
                <w:numId w:val="8"/>
              </w:numPr>
              <w:spacing w:before="240" w:after="0" w:line="240" w:lineRule="auto"/>
              <w:ind w:left="284" w:hanging="284"/>
              <w:contextualSpacing w:val="0"/>
              <w:rPr>
                <w:b/>
                <w:sz w:val="20"/>
                <w:szCs w:val="20"/>
              </w:rPr>
            </w:pPr>
            <w:r w:rsidRPr="00FB424F">
              <w:rPr>
                <w:b/>
                <w:sz w:val="20"/>
                <w:szCs w:val="20"/>
              </w:rPr>
              <w:t>sprawozdanie z oceną pozytywną</w:t>
            </w:r>
            <w:r w:rsidRPr="00FB424F">
              <w:rPr>
                <w:sz w:val="20"/>
                <w:szCs w:val="20"/>
              </w:rPr>
              <w:t xml:space="preserve"> ……………………………</w:t>
            </w:r>
            <w:r w:rsidR="00BE5E28" w:rsidRPr="00FB424F">
              <w:rPr>
                <w:sz w:val="20"/>
                <w:szCs w:val="20"/>
              </w:rPr>
              <w:t>.</w:t>
            </w:r>
            <w:r w:rsidRPr="00FB424F">
              <w:rPr>
                <w:sz w:val="20"/>
                <w:szCs w:val="20"/>
              </w:rPr>
              <w:t>…</w:t>
            </w:r>
          </w:p>
          <w:p w14:paraId="71BA31E0" w14:textId="58817F0D" w:rsidR="007A7643" w:rsidRPr="00FB424F" w:rsidRDefault="007A7643" w:rsidP="0053062C">
            <w:pPr>
              <w:pStyle w:val="Akapitzlist"/>
              <w:numPr>
                <w:ilvl w:val="0"/>
                <w:numId w:val="8"/>
              </w:numPr>
              <w:spacing w:before="240" w:after="0" w:line="240" w:lineRule="auto"/>
              <w:ind w:left="284" w:hanging="284"/>
              <w:contextualSpacing w:val="0"/>
              <w:rPr>
                <w:sz w:val="20"/>
                <w:szCs w:val="20"/>
              </w:rPr>
            </w:pPr>
            <w:r w:rsidRPr="00FB424F">
              <w:rPr>
                <w:b/>
                <w:sz w:val="20"/>
                <w:szCs w:val="20"/>
              </w:rPr>
              <w:t>sprawozdanie z oceną negatywną</w:t>
            </w:r>
            <w:r w:rsidRPr="00FB424F">
              <w:rPr>
                <w:sz w:val="20"/>
                <w:szCs w:val="20"/>
              </w:rPr>
              <w:t xml:space="preserve"> ..................................</w:t>
            </w:r>
          </w:p>
          <w:p w14:paraId="0063839F" w14:textId="77777777" w:rsidR="00BE5E28" w:rsidRPr="00FB424F" w:rsidRDefault="00BE5E28" w:rsidP="0053062C">
            <w:pPr>
              <w:spacing w:line="240" w:lineRule="auto"/>
              <w:ind w:right="174"/>
              <w:jc w:val="right"/>
              <w:rPr>
                <w:sz w:val="20"/>
                <w:szCs w:val="20"/>
              </w:rPr>
            </w:pPr>
          </w:p>
          <w:p w14:paraId="0F184195" w14:textId="75CACE91" w:rsidR="007A7643" w:rsidRPr="00FB424F" w:rsidRDefault="007A7643" w:rsidP="0053062C">
            <w:pPr>
              <w:spacing w:line="240" w:lineRule="auto"/>
              <w:ind w:right="174"/>
              <w:jc w:val="right"/>
              <w:rPr>
                <w:sz w:val="20"/>
                <w:szCs w:val="20"/>
              </w:rPr>
            </w:pPr>
            <w:r w:rsidRPr="00FB424F">
              <w:rPr>
                <w:sz w:val="20"/>
                <w:szCs w:val="20"/>
              </w:rPr>
              <w:t>............................................</w:t>
            </w:r>
          </w:p>
          <w:p w14:paraId="3098B77D" w14:textId="77777777" w:rsidR="007A7643" w:rsidRPr="00FB424F" w:rsidRDefault="007A7643" w:rsidP="0053062C">
            <w:pPr>
              <w:spacing w:line="240" w:lineRule="auto"/>
              <w:ind w:right="174"/>
              <w:jc w:val="right"/>
              <w:rPr>
                <w:sz w:val="20"/>
                <w:szCs w:val="20"/>
              </w:rPr>
            </w:pPr>
            <w:r w:rsidRPr="00FB424F">
              <w:rPr>
                <w:sz w:val="20"/>
                <w:szCs w:val="20"/>
              </w:rPr>
              <w:t>podpis Dziekana Wydziału</w:t>
            </w:r>
          </w:p>
        </w:tc>
      </w:tr>
    </w:tbl>
    <w:p w14:paraId="3B47CC5F" w14:textId="0494C8CD" w:rsidR="00E30B68" w:rsidRPr="00BE5E28" w:rsidRDefault="007A7643" w:rsidP="00BE5E28">
      <w:pPr>
        <w:spacing w:before="120" w:after="0" w:line="240" w:lineRule="auto"/>
      </w:pPr>
      <w:r w:rsidRPr="00EA02D0">
        <w:rPr>
          <w:sz w:val="16"/>
          <w:szCs w:val="16"/>
        </w:rPr>
        <w:t>*</w:t>
      </w:r>
      <w:r>
        <w:rPr>
          <w:sz w:val="16"/>
          <w:szCs w:val="16"/>
        </w:rPr>
        <w:t xml:space="preserve"> </w:t>
      </w:r>
      <w:r w:rsidRPr="00EA02D0">
        <w:rPr>
          <w:sz w:val="16"/>
          <w:szCs w:val="16"/>
        </w:rPr>
        <w:t>Należy dołączyć potwierdzenia efektów realizacji grantu – odpowiednio: pisemne potwierdzenie z redakcji / wydawnictwa złożenia lub przyjęcia do druku publikacji, wydruk stron tytułowych, potwierdzeni</w:t>
      </w:r>
      <w:r>
        <w:rPr>
          <w:sz w:val="16"/>
          <w:szCs w:val="16"/>
        </w:rPr>
        <w:t>e złożenia wniosku projektowego</w:t>
      </w:r>
    </w:p>
    <w:sectPr w:rsidR="00E30B68" w:rsidRPr="00BE5E28" w:rsidSect="007951EF">
      <w:headerReference w:type="default" r:id="rId8"/>
      <w:footerReference w:type="default" r:id="rId9"/>
      <w:pgSz w:w="11906" w:h="16838"/>
      <w:pgMar w:top="1843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850B3F" w14:textId="77777777" w:rsidR="005155AE" w:rsidRDefault="005155AE" w:rsidP="00704149">
      <w:pPr>
        <w:spacing w:after="0" w:line="240" w:lineRule="auto"/>
      </w:pPr>
      <w:r>
        <w:separator/>
      </w:r>
    </w:p>
  </w:endnote>
  <w:endnote w:type="continuationSeparator" w:id="0">
    <w:p w14:paraId="52F4324F" w14:textId="77777777" w:rsidR="005155AE" w:rsidRDefault="005155AE" w:rsidP="007041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Open Sans SemiBold">
    <w:charset w:val="EE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5046BD" w14:textId="77777777" w:rsidR="00704149" w:rsidRDefault="00704149">
    <w:pPr>
      <w:pStyle w:val="Stopka"/>
    </w:pPr>
    <w:r w:rsidRPr="00704149">
      <w:rPr>
        <w:noProof/>
        <w:vertAlign w:val="subscript"/>
        <w:lang w:eastAsia="pl-PL"/>
      </w:rPr>
      <w:drawing>
        <wp:inline distT="0" distB="0" distL="0" distR="0" wp14:anchorId="39470B62" wp14:editId="758C8956">
          <wp:extent cx="5756910" cy="544195"/>
          <wp:effectExtent l="0" t="0" r="0" b="190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56910" cy="5441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9D437E" w14:textId="77777777" w:rsidR="005155AE" w:rsidRDefault="005155AE" w:rsidP="00704149">
      <w:pPr>
        <w:spacing w:after="0" w:line="240" w:lineRule="auto"/>
      </w:pPr>
      <w:r>
        <w:separator/>
      </w:r>
    </w:p>
  </w:footnote>
  <w:footnote w:type="continuationSeparator" w:id="0">
    <w:p w14:paraId="7E2D3069" w14:textId="77777777" w:rsidR="005155AE" w:rsidRDefault="005155AE" w:rsidP="007041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1453C" w14:textId="77777777" w:rsidR="00704149" w:rsidRDefault="00704149">
    <w:pPr>
      <w:pStyle w:val="Nagwek"/>
    </w:pPr>
    <w:r w:rsidRPr="00704149">
      <w:rPr>
        <w:noProof/>
        <w:lang w:eastAsia="pl-PL"/>
      </w:rPr>
      <w:drawing>
        <wp:inline distT="0" distB="0" distL="0" distR="0" wp14:anchorId="5DE2EB93" wp14:editId="657449FB">
          <wp:extent cx="5756910" cy="530860"/>
          <wp:effectExtent l="0" t="0" r="0" b="254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56910" cy="5308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A389D"/>
    <w:multiLevelType w:val="hybridMultilevel"/>
    <w:tmpl w:val="5D2241A0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985D97"/>
    <w:multiLevelType w:val="hybridMultilevel"/>
    <w:tmpl w:val="EF1E05B0"/>
    <w:lvl w:ilvl="0" w:tplc="E0D863E0">
      <w:start w:val="1"/>
      <w:numFmt w:val="bullet"/>
      <w:suff w:val="space"/>
      <w:lvlText w:val="□"/>
      <w:lvlJc w:val="left"/>
      <w:pPr>
        <w:ind w:left="360" w:hanging="360"/>
      </w:pPr>
      <w:rPr>
        <w:rFonts w:ascii="Calibri" w:hAnsi="Calibri" w:hint="default"/>
        <w:sz w:val="28"/>
      </w:rPr>
    </w:lvl>
    <w:lvl w:ilvl="1" w:tplc="04150003" w:tentative="1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abstractNum w:abstractNumId="2" w15:restartNumberingAfterBreak="0">
    <w:nsid w:val="04F42918"/>
    <w:multiLevelType w:val="hybridMultilevel"/>
    <w:tmpl w:val="0BEE0BE4"/>
    <w:lvl w:ilvl="0" w:tplc="ACFA8586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927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960B2"/>
    <w:multiLevelType w:val="hybridMultilevel"/>
    <w:tmpl w:val="3D98771E"/>
    <w:lvl w:ilvl="0" w:tplc="BF84A20A">
      <w:start w:val="1"/>
      <w:numFmt w:val="bullet"/>
      <w:suff w:val="space"/>
      <w:lvlText w:val="□"/>
      <w:lvlJc w:val="left"/>
      <w:pPr>
        <w:ind w:left="719" w:hanging="719"/>
      </w:pPr>
      <w:rPr>
        <w:rFonts w:ascii="Calibri" w:hAnsi="Calibri" w:hint="default"/>
        <w:sz w:val="28"/>
      </w:rPr>
    </w:lvl>
    <w:lvl w:ilvl="1" w:tplc="4656D80C">
      <w:numFmt w:val="bullet"/>
      <w:lvlText w:val=""/>
      <w:lvlJc w:val="left"/>
      <w:pPr>
        <w:ind w:left="1439" w:hanging="360"/>
      </w:pPr>
      <w:rPr>
        <w:rFonts w:ascii="Symbol" w:eastAsiaTheme="minorHAnsi" w:hAnsi="Symbol" w:cstheme="minorBidi" w:hint="default"/>
      </w:rPr>
    </w:lvl>
    <w:lvl w:ilvl="2" w:tplc="04150005" w:tentative="1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abstractNum w:abstractNumId="4" w15:restartNumberingAfterBreak="0">
    <w:nsid w:val="235700DB"/>
    <w:multiLevelType w:val="hybridMultilevel"/>
    <w:tmpl w:val="001A353A"/>
    <w:lvl w:ilvl="0" w:tplc="80082274">
      <w:start w:val="1"/>
      <w:numFmt w:val="bullet"/>
      <w:suff w:val="space"/>
      <w:lvlText w:val="□"/>
      <w:lvlJc w:val="left"/>
      <w:pPr>
        <w:ind w:left="360" w:hanging="360"/>
      </w:pPr>
      <w:rPr>
        <w:rFonts w:ascii="Calibri" w:hAnsi="Calibri" w:hint="default"/>
        <w:sz w:val="28"/>
      </w:rPr>
    </w:lvl>
    <w:lvl w:ilvl="1" w:tplc="04150003" w:tentative="1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abstractNum w:abstractNumId="5" w15:restartNumberingAfterBreak="0">
    <w:nsid w:val="2EBA4F7F"/>
    <w:multiLevelType w:val="hybridMultilevel"/>
    <w:tmpl w:val="255EFF8C"/>
    <w:lvl w:ilvl="0" w:tplc="FB28F524">
      <w:start w:val="1"/>
      <w:numFmt w:val="bullet"/>
      <w:suff w:val="space"/>
      <w:lvlText w:val="□"/>
      <w:lvlJc w:val="left"/>
      <w:pPr>
        <w:ind w:left="719" w:hanging="719"/>
      </w:pPr>
      <w:rPr>
        <w:rFonts w:ascii="Calibri" w:hAnsi="Calibri" w:hint="default"/>
        <w:sz w:val="28"/>
      </w:rPr>
    </w:lvl>
    <w:lvl w:ilvl="1" w:tplc="04150003" w:tentative="1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abstractNum w:abstractNumId="6" w15:restartNumberingAfterBreak="0">
    <w:nsid w:val="2F1042D1"/>
    <w:multiLevelType w:val="hybridMultilevel"/>
    <w:tmpl w:val="28D4D31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C457134"/>
    <w:multiLevelType w:val="hybridMultilevel"/>
    <w:tmpl w:val="2098DEC8"/>
    <w:lvl w:ilvl="0" w:tplc="1A7AF8E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1B6425"/>
    <w:multiLevelType w:val="hybridMultilevel"/>
    <w:tmpl w:val="548E4DF6"/>
    <w:lvl w:ilvl="0" w:tplc="F7448CBA">
      <w:start w:val="10"/>
      <w:numFmt w:val="bullet"/>
      <w:lvlText w:val=""/>
      <w:lvlJc w:val="left"/>
      <w:pPr>
        <w:ind w:left="36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3040120"/>
    <w:multiLevelType w:val="hybridMultilevel"/>
    <w:tmpl w:val="5F68A24C"/>
    <w:lvl w:ilvl="0" w:tplc="E764A578">
      <w:start w:val="1"/>
      <w:numFmt w:val="decimal"/>
      <w:lvlText w:val="%1."/>
      <w:lvlJc w:val="left"/>
      <w:pPr>
        <w:tabs>
          <w:tab w:val="num" w:pos="8014"/>
        </w:tabs>
        <w:ind w:left="8014" w:hanging="360"/>
      </w:pPr>
      <w:rPr>
        <w:rFonts w:ascii="Times New Roman" w:hAnsi="Times New Roman" w:cs="Times New Roman" w:hint="default"/>
        <w:b w:val="0"/>
        <w:i w:val="0"/>
        <w:iCs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8953" w:hanging="360"/>
      </w:pPr>
    </w:lvl>
    <w:lvl w:ilvl="2" w:tplc="0415001B" w:tentative="1">
      <w:start w:val="1"/>
      <w:numFmt w:val="lowerRoman"/>
      <w:lvlText w:val="%3."/>
      <w:lvlJc w:val="right"/>
      <w:pPr>
        <w:ind w:left="9673" w:hanging="180"/>
      </w:pPr>
    </w:lvl>
    <w:lvl w:ilvl="3" w:tplc="0415000F" w:tentative="1">
      <w:start w:val="1"/>
      <w:numFmt w:val="decimal"/>
      <w:lvlText w:val="%4."/>
      <w:lvlJc w:val="left"/>
      <w:pPr>
        <w:ind w:left="10393" w:hanging="360"/>
      </w:pPr>
    </w:lvl>
    <w:lvl w:ilvl="4" w:tplc="04150019" w:tentative="1">
      <w:start w:val="1"/>
      <w:numFmt w:val="lowerLetter"/>
      <w:lvlText w:val="%5."/>
      <w:lvlJc w:val="left"/>
      <w:pPr>
        <w:ind w:left="11113" w:hanging="360"/>
      </w:pPr>
    </w:lvl>
    <w:lvl w:ilvl="5" w:tplc="0415001B" w:tentative="1">
      <w:start w:val="1"/>
      <w:numFmt w:val="lowerRoman"/>
      <w:lvlText w:val="%6."/>
      <w:lvlJc w:val="right"/>
      <w:pPr>
        <w:ind w:left="11833" w:hanging="180"/>
      </w:pPr>
    </w:lvl>
    <w:lvl w:ilvl="6" w:tplc="0415000F" w:tentative="1">
      <w:start w:val="1"/>
      <w:numFmt w:val="decimal"/>
      <w:lvlText w:val="%7."/>
      <w:lvlJc w:val="left"/>
      <w:pPr>
        <w:ind w:left="12553" w:hanging="360"/>
      </w:pPr>
    </w:lvl>
    <w:lvl w:ilvl="7" w:tplc="04150019" w:tentative="1">
      <w:start w:val="1"/>
      <w:numFmt w:val="lowerLetter"/>
      <w:lvlText w:val="%8."/>
      <w:lvlJc w:val="left"/>
      <w:pPr>
        <w:ind w:left="13273" w:hanging="360"/>
      </w:pPr>
    </w:lvl>
    <w:lvl w:ilvl="8" w:tplc="0415001B" w:tentative="1">
      <w:start w:val="1"/>
      <w:numFmt w:val="lowerRoman"/>
      <w:lvlText w:val="%9."/>
      <w:lvlJc w:val="right"/>
      <w:pPr>
        <w:ind w:left="13993" w:hanging="180"/>
      </w:pPr>
    </w:lvl>
  </w:abstractNum>
  <w:abstractNum w:abstractNumId="10" w15:restartNumberingAfterBreak="0">
    <w:nsid w:val="57674E09"/>
    <w:multiLevelType w:val="hybridMultilevel"/>
    <w:tmpl w:val="53C6254C"/>
    <w:lvl w:ilvl="0" w:tplc="387C6AA6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  <w:sz w:val="28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C110AD"/>
    <w:multiLevelType w:val="hybridMultilevel"/>
    <w:tmpl w:val="BDB41DCA"/>
    <w:lvl w:ilvl="0" w:tplc="E83CCAF0">
      <w:start w:val="1"/>
      <w:numFmt w:val="bullet"/>
      <w:suff w:val="space"/>
      <w:lvlText w:val="□"/>
      <w:lvlJc w:val="left"/>
      <w:pPr>
        <w:ind w:left="360" w:hanging="360"/>
      </w:pPr>
      <w:rPr>
        <w:rFonts w:ascii="Calibri" w:hAnsi="Calibri" w:hint="default"/>
        <w:sz w:val="28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5B7545"/>
    <w:multiLevelType w:val="hybridMultilevel"/>
    <w:tmpl w:val="5464DBA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6E32AD9"/>
    <w:multiLevelType w:val="hybridMultilevel"/>
    <w:tmpl w:val="1B12064C"/>
    <w:lvl w:ilvl="0" w:tplc="F7448CBA">
      <w:start w:val="10"/>
      <w:numFmt w:val="bullet"/>
      <w:lvlText w:val=""/>
      <w:lvlJc w:val="left"/>
      <w:pPr>
        <w:ind w:left="36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C312B29"/>
    <w:multiLevelType w:val="hybridMultilevel"/>
    <w:tmpl w:val="1A00F10C"/>
    <w:lvl w:ilvl="0" w:tplc="F7448CBA">
      <w:start w:val="10"/>
      <w:numFmt w:val="bullet"/>
      <w:lvlText w:val=""/>
      <w:lvlJc w:val="left"/>
      <w:pPr>
        <w:ind w:left="36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81614267">
    <w:abstractNumId w:val="9"/>
  </w:num>
  <w:num w:numId="2" w16cid:durableId="1932229727">
    <w:abstractNumId w:val="13"/>
  </w:num>
  <w:num w:numId="3" w16cid:durableId="1085033617">
    <w:abstractNumId w:val="14"/>
  </w:num>
  <w:num w:numId="4" w16cid:durableId="1125657946">
    <w:abstractNumId w:val="8"/>
  </w:num>
  <w:num w:numId="5" w16cid:durableId="533882409">
    <w:abstractNumId w:val="2"/>
  </w:num>
  <w:num w:numId="6" w16cid:durableId="1507481588">
    <w:abstractNumId w:val="0"/>
  </w:num>
  <w:num w:numId="7" w16cid:durableId="1133448033">
    <w:abstractNumId w:val="12"/>
  </w:num>
  <w:num w:numId="8" w16cid:durableId="1175263168">
    <w:abstractNumId w:val="10"/>
  </w:num>
  <w:num w:numId="9" w16cid:durableId="37318807">
    <w:abstractNumId w:val="3"/>
  </w:num>
  <w:num w:numId="10" w16cid:durableId="1877691629">
    <w:abstractNumId w:val="4"/>
  </w:num>
  <w:num w:numId="11" w16cid:durableId="1619989244">
    <w:abstractNumId w:val="5"/>
  </w:num>
  <w:num w:numId="12" w16cid:durableId="1712076642">
    <w:abstractNumId w:val="11"/>
  </w:num>
  <w:num w:numId="13" w16cid:durableId="1696035697">
    <w:abstractNumId w:val="1"/>
  </w:num>
  <w:num w:numId="14" w16cid:durableId="1981298049">
    <w:abstractNumId w:val="6"/>
  </w:num>
  <w:num w:numId="15" w16cid:durableId="34479174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sTAyMTc2srAwsjRT0lEKTi0uzszPAykwNK4FAKF4ub4tAAAA"/>
  </w:docVars>
  <w:rsids>
    <w:rsidRoot w:val="00704149"/>
    <w:rsid w:val="000014AA"/>
    <w:rsid w:val="00012AD7"/>
    <w:rsid w:val="00016B37"/>
    <w:rsid w:val="00020A8D"/>
    <w:rsid w:val="00056AD6"/>
    <w:rsid w:val="00057D2A"/>
    <w:rsid w:val="00073645"/>
    <w:rsid w:val="0009136A"/>
    <w:rsid w:val="000B111A"/>
    <w:rsid w:val="000C1C61"/>
    <w:rsid w:val="000E2793"/>
    <w:rsid w:val="000F2E17"/>
    <w:rsid w:val="00103C42"/>
    <w:rsid w:val="001119DC"/>
    <w:rsid w:val="001368DC"/>
    <w:rsid w:val="00140AC9"/>
    <w:rsid w:val="0014458D"/>
    <w:rsid w:val="00157AB7"/>
    <w:rsid w:val="00171C02"/>
    <w:rsid w:val="00185CC0"/>
    <w:rsid w:val="00186536"/>
    <w:rsid w:val="001873D1"/>
    <w:rsid w:val="001A3CE5"/>
    <w:rsid w:val="001B35B1"/>
    <w:rsid w:val="001B3CF7"/>
    <w:rsid w:val="001B6292"/>
    <w:rsid w:val="001D3160"/>
    <w:rsid w:val="001E4749"/>
    <w:rsid w:val="001F73F9"/>
    <w:rsid w:val="00201B2B"/>
    <w:rsid w:val="0021311C"/>
    <w:rsid w:val="00220F26"/>
    <w:rsid w:val="00226F7D"/>
    <w:rsid w:val="00227F2F"/>
    <w:rsid w:val="0023254E"/>
    <w:rsid w:val="002334D1"/>
    <w:rsid w:val="00245A03"/>
    <w:rsid w:val="00253D08"/>
    <w:rsid w:val="0025558B"/>
    <w:rsid w:val="00290E6E"/>
    <w:rsid w:val="00291C1F"/>
    <w:rsid w:val="00297FEC"/>
    <w:rsid w:val="002A4AFA"/>
    <w:rsid w:val="002B1EA8"/>
    <w:rsid w:val="002B2269"/>
    <w:rsid w:val="002B27B9"/>
    <w:rsid w:val="002B2FEE"/>
    <w:rsid w:val="002C2134"/>
    <w:rsid w:val="002F5D34"/>
    <w:rsid w:val="00312C12"/>
    <w:rsid w:val="00350FD9"/>
    <w:rsid w:val="00357F90"/>
    <w:rsid w:val="0036012C"/>
    <w:rsid w:val="003838A5"/>
    <w:rsid w:val="00384E62"/>
    <w:rsid w:val="003957BC"/>
    <w:rsid w:val="00396C8D"/>
    <w:rsid w:val="003A3709"/>
    <w:rsid w:val="003D0ABA"/>
    <w:rsid w:val="003D377B"/>
    <w:rsid w:val="003E70FE"/>
    <w:rsid w:val="003F1DD2"/>
    <w:rsid w:val="003F6028"/>
    <w:rsid w:val="00402F62"/>
    <w:rsid w:val="004051AE"/>
    <w:rsid w:val="00411E19"/>
    <w:rsid w:val="00426E8F"/>
    <w:rsid w:val="0043362F"/>
    <w:rsid w:val="00445C74"/>
    <w:rsid w:val="0045339A"/>
    <w:rsid w:val="00457D5B"/>
    <w:rsid w:val="0046213B"/>
    <w:rsid w:val="00477448"/>
    <w:rsid w:val="00490891"/>
    <w:rsid w:val="00494257"/>
    <w:rsid w:val="00495836"/>
    <w:rsid w:val="004A0A8D"/>
    <w:rsid w:val="004A383A"/>
    <w:rsid w:val="004B1FAE"/>
    <w:rsid w:val="004C020B"/>
    <w:rsid w:val="004C0218"/>
    <w:rsid w:val="004D4410"/>
    <w:rsid w:val="004D661A"/>
    <w:rsid w:val="004D68F7"/>
    <w:rsid w:val="004D707D"/>
    <w:rsid w:val="004E2979"/>
    <w:rsid w:val="004E4534"/>
    <w:rsid w:val="004E6806"/>
    <w:rsid w:val="0050405F"/>
    <w:rsid w:val="005155AE"/>
    <w:rsid w:val="0052544C"/>
    <w:rsid w:val="0053062C"/>
    <w:rsid w:val="00535EDA"/>
    <w:rsid w:val="00541221"/>
    <w:rsid w:val="00563106"/>
    <w:rsid w:val="00564520"/>
    <w:rsid w:val="00565FB7"/>
    <w:rsid w:val="0057284C"/>
    <w:rsid w:val="0057509A"/>
    <w:rsid w:val="005913A7"/>
    <w:rsid w:val="00591E66"/>
    <w:rsid w:val="005A7521"/>
    <w:rsid w:val="005B559D"/>
    <w:rsid w:val="005B7B10"/>
    <w:rsid w:val="005C5FEA"/>
    <w:rsid w:val="005C75D4"/>
    <w:rsid w:val="005D1C2B"/>
    <w:rsid w:val="005F2678"/>
    <w:rsid w:val="00603CBA"/>
    <w:rsid w:val="00617F80"/>
    <w:rsid w:val="006266F1"/>
    <w:rsid w:val="00630CAC"/>
    <w:rsid w:val="00631655"/>
    <w:rsid w:val="00645346"/>
    <w:rsid w:val="00646B42"/>
    <w:rsid w:val="00650EE2"/>
    <w:rsid w:val="006574F6"/>
    <w:rsid w:val="006615B5"/>
    <w:rsid w:val="00666B55"/>
    <w:rsid w:val="00677083"/>
    <w:rsid w:val="0067742E"/>
    <w:rsid w:val="00677EE6"/>
    <w:rsid w:val="00687A7D"/>
    <w:rsid w:val="006A15D6"/>
    <w:rsid w:val="006B2E9A"/>
    <w:rsid w:val="006D6724"/>
    <w:rsid w:val="007027B4"/>
    <w:rsid w:val="00704149"/>
    <w:rsid w:val="00713B2B"/>
    <w:rsid w:val="00726E49"/>
    <w:rsid w:val="007371B2"/>
    <w:rsid w:val="00754621"/>
    <w:rsid w:val="00756084"/>
    <w:rsid w:val="007951EF"/>
    <w:rsid w:val="00796779"/>
    <w:rsid w:val="007A023E"/>
    <w:rsid w:val="007A3AB9"/>
    <w:rsid w:val="007A7643"/>
    <w:rsid w:val="007B2A05"/>
    <w:rsid w:val="007D27A9"/>
    <w:rsid w:val="007E0BE2"/>
    <w:rsid w:val="007F35E5"/>
    <w:rsid w:val="008012AA"/>
    <w:rsid w:val="00807F2A"/>
    <w:rsid w:val="00824010"/>
    <w:rsid w:val="00842D1D"/>
    <w:rsid w:val="00861067"/>
    <w:rsid w:val="00862BDB"/>
    <w:rsid w:val="00862C53"/>
    <w:rsid w:val="00875470"/>
    <w:rsid w:val="00882A00"/>
    <w:rsid w:val="008872FD"/>
    <w:rsid w:val="008915FE"/>
    <w:rsid w:val="0089237F"/>
    <w:rsid w:val="008D5B89"/>
    <w:rsid w:val="008E0787"/>
    <w:rsid w:val="008E342D"/>
    <w:rsid w:val="008E39F0"/>
    <w:rsid w:val="008F42D5"/>
    <w:rsid w:val="00913ABE"/>
    <w:rsid w:val="009203A1"/>
    <w:rsid w:val="00923A31"/>
    <w:rsid w:val="0093559C"/>
    <w:rsid w:val="009463BC"/>
    <w:rsid w:val="00963E1F"/>
    <w:rsid w:val="00963F49"/>
    <w:rsid w:val="009751C5"/>
    <w:rsid w:val="009C1376"/>
    <w:rsid w:val="009C487D"/>
    <w:rsid w:val="009F06C2"/>
    <w:rsid w:val="009F1C18"/>
    <w:rsid w:val="00A10DD3"/>
    <w:rsid w:val="00A259C8"/>
    <w:rsid w:val="00A610C1"/>
    <w:rsid w:val="00A61D3F"/>
    <w:rsid w:val="00A72EC1"/>
    <w:rsid w:val="00AA50B8"/>
    <w:rsid w:val="00AA5B5B"/>
    <w:rsid w:val="00AA5B98"/>
    <w:rsid w:val="00AA6106"/>
    <w:rsid w:val="00AB125A"/>
    <w:rsid w:val="00AB5FD6"/>
    <w:rsid w:val="00AC5DD8"/>
    <w:rsid w:val="00AE1D94"/>
    <w:rsid w:val="00AE27DC"/>
    <w:rsid w:val="00AF3AF4"/>
    <w:rsid w:val="00B00441"/>
    <w:rsid w:val="00B064D0"/>
    <w:rsid w:val="00B34973"/>
    <w:rsid w:val="00B46068"/>
    <w:rsid w:val="00B473F2"/>
    <w:rsid w:val="00B501A0"/>
    <w:rsid w:val="00B57822"/>
    <w:rsid w:val="00B66D01"/>
    <w:rsid w:val="00B757C7"/>
    <w:rsid w:val="00B82078"/>
    <w:rsid w:val="00B93104"/>
    <w:rsid w:val="00BB0E17"/>
    <w:rsid w:val="00BB3E94"/>
    <w:rsid w:val="00BB55F4"/>
    <w:rsid w:val="00BD24E8"/>
    <w:rsid w:val="00BE5E28"/>
    <w:rsid w:val="00BF46BC"/>
    <w:rsid w:val="00C03F7C"/>
    <w:rsid w:val="00C13877"/>
    <w:rsid w:val="00C34C65"/>
    <w:rsid w:val="00C45297"/>
    <w:rsid w:val="00C56CD1"/>
    <w:rsid w:val="00C65543"/>
    <w:rsid w:val="00C8549B"/>
    <w:rsid w:val="00CA6110"/>
    <w:rsid w:val="00CA6ED9"/>
    <w:rsid w:val="00CA74C0"/>
    <w:rsid w:val="00CB75B6"/>
    <w:rsid w:val="00D02C70"/>
    <w:rsid w:val="00D03C4E"/>
    <w:rsid w:val="00D12238"/>
    <w:rsid w:val="00D2484E"/>
    <w:rsid w:val="00D250B8"/>
    <w:rsid w:val="00D30022"/>
    <w:rsid w:val="00D42A5D"/>
    <w:rsid w:val="00D444D3"/>
    <w:rsid w:val="00D50806"/>
    <w:rsid w:val="00D5270A"/>
    <w:rsid w:val="00D60BE8"/>
    <w:rsid w:val="00D67E86"/>
    <w:rsid w:val="00D81648"/>
    <w:rsid w:val="00D865A7"/>
    <w:rsid w:val="00D905B1"/>
    <w:rsid w:val="00DB3FA5"/>
    <w:rsid w:val="00DB5C2F"/>
    <w:rsid w:val="00DE3746"/>
    <w:rsid w:val="00DE5346"/>
    <w:rsid w:val="00DE6CF9"/>
    <w:rsid w:val="00E02906"/>
    <w:rsid w:val="00E07AFD"/>
    <w:rsid w:val="00E127E3"/>
    <w:rsid w:val="00E16FAB"/>
    <w:rsid w:val="00E30B68"/>
    <w:rsid w:val="00E34F02"/>
    <w:rsid w:val="00E37ABE"/>
    <w:rsid w:val="00E47050"/>
    <w:rsid w:val="00E476D8"/>
    <w:rsid w:val="00E561B6"/>
    <w:rsid w:val="00E6377A"/>
    <w:rsid w:val="00E648D0"/>
    <w:rsid w:val="00E6663A"/>
    <w:rsid w:val="00E74846"/>
    <w:rsid w:val="00E7721F"/>
    <w:rsid w:val="00EB0BC8"/>
    <w:rsid w:val="00EB63C2"/>
    <w:rsid w:val="00EC1F24"/>
    <w:rsid w:val="00EC59B1"/>
    <w:rsid w:val="00EC6FEB"/>
    <w:rsid w:val="00EE04F5"/>
    <w:rsid w:val="00EF0210"/>
    <w:rsid w:val="00F14661"/>
    <w:rsid w:val="00F23400"/>
    <w:rsid w:val="00F323F7"/>
    <w:rsid w:val="00F364C6"/>
    <w:rsid w:val="00F403A0"/>
    <w:rsid w:val="00F47E63"/>
    <w:rsid w:val="00F54C06"/>
    <w:rsid w:val="00F62C48"/>
    <w:rsid w:val="00F6359E"/>
    <w:rsid w:val="00F73347"/>
    <w:rsid w:val="00F85EF0"/>
    <w:rsid w:val="00F8644D"/>
    <w:rsid w:val="00F95743"/>
    <w:rsid w:val="00FA384F"/>
    <w:rsid w:val="00FB3C02"/>
    <w:rsid w:val="00FB424F"/>
    <w:rsid w:val="00FC076E"/>
    <w:rsid w:val="00FD0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E831170"/>
  <w14:defaultImageDpi w14:val="330"/>
  <w15:chartTrackingRefBased/>
  <w15:docId w15:val="{CDA55A15-EC63-344E-8FC4-BDD0BCD786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403A0"/>
    <w:pPr>
      <w:spacing w:after="200" w:line="276" w:lineRule="auto"/>
    </w:pPr>
    <w:rPr>
      <w:sz w:val="22"/>
      <w:szCs w:val="22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F403A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F403A0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F403A0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Siatkatabelijasna">
    <w:name w:val="Grid Table Light"/>
    <w:aliases w:val="4x A4 tabliczki"/>
    <w:basedOn w:val="Standardowy"/>
    <w:uiPriority w:val="40"/>
    <w:rsid w:val="008D5B89"/>
    <w:pPr>
      <w:jc w:val="center"/>
    </w:pPr>
    <w:rPr>
      <w:rFonts w:ascii="Open Sans SemiBold" w:hAnsi="Open Sans SemiBold"/>
      <w:b/>
      <w:bCs/>
    </w:rPr>
    <w:tblPr>
      <w:tblBorders>
        <w:top w:val="dotDotDash" w:sz="4" w:space="0" w:color="F2F2F2" w:themeColor="background1" w:themeShade="F2"/>
        <w:left w:val="dotDotDash" w:sz="4" w:space="0" w:color="F2F2F2" w:themeColor="background1" w:themeShade="F2"/>
        <w:bottom w:val="dotDotDash" w:sz="4" w:space="0" w:color="F2F2F2" w:themeColor="background1" w:themeShade="F2"/>
        <w:right w:val="dotDotDash" w:sz="4" w:space="0" w:color="F2F2F2" w:themeColor="background1" w:themeShade="F2"/>
        <w:insideH w:val="dotDotDash" w:sz="4" w:space="0" w:color="F2F2F2" w:themeColor="background1" w:themeShade="F2"/>
        <w:insideV w:val="dotDotDash" w:sz="4" w:space="0" w:color="F2F2F2" w:themeColor="background1" w:themeShade="F2"/>
      </w:tblBorders>
    </w:tblPr>
    <w:tcPr>
      <w:vAlign w:val="center"/>
    </w:tcPr>
  </w:style>
  <w:style w:type="character" w:customStyle="1" w:styleId="Nagwek1Znak">
    <w:name w:val="Nagłówek 1 Znak"/>
    <w:basedOn w:val="Domylnaczcionkaakapitu"/>
    <w:link w:val="Nagwek1"/>
    <w:uiPriority w:val="9"/>
    <w:rsid w:val="00F403A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F403A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rsid w:val="00F403A0"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Tytu">
    <w:name w:val="Title"/>
    <w:basedOn w:val="Normalny"/>
    <w:next w:val="Normalny"/>
    <w:link w:val="TytuZnak"/>
    <w:qFormat/>
    <w:rsid w:val="00F403A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ytuZnak">
    <w:name w:val="Tytuł Znak"/>
    <w:basedOn w:val="Domylnaczcionkaakapitu"/>
    <w:link w:val="Tytu"/>
    <w:uiPriority w:val="10"/>
    <w:rsid w:val="00F403A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Bezodstpw">
    <w:name w:val="No Spacing"/>
    <w:uiPriority w:val="1"/>
    <w:qFormat/>
    <w:rsid w:val="00F403A0"/>
    <w:rPr>
      <w:sz w:val="22"/>
      <w:szCs w:val="22"/>
    </w:rPr>
  </w:style>
  <w:style w:type="character" w:styleId="Wyrnieniedelikatne">
    <w:name w:val="Subtle Emphasis"/>
    <w:basedOn w:val="Domylnaczcionkaakapitu"/>
    <w:uiPriority w:val="19"/>
    <w:qFormat/>
    <w:rsid w:val="00F403A0"/>
    <w:rPr>
      <w:i/>
      <w:iCs/>
      <w:color w:val="404040" w:themeColor="text1" w:themeTint="BF"/>
    </w:rPr>
  </w:style>
  <w:style w:type="paragraph" w:styleId="Nagwek">
    <w:name w:val="header"/>
    <w:basedOn w:val="Normalny"/>
    <w:link w:val="NagwekZnak"/>
    <w:uiPriority w:val="99"/>
    <w:unhideWhenUsed/>
    <w:rsid w:val="007041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04149"/>
    <w:rPr>
      <w:sz w:val="22"/>
      <w:szCs w:val="22"/>
    </w:rPr>
  </w:style>
  <w:style w:type="paragraph" w:styleId="Stopka">
    <w:name w:val="footer"/>
    <w:basedOn w:val="Normalny"/>
    <w:link w:val="StopkaZnak"/>
    <w:uiPriority w:val="99"/>
    <w:unhideWhenUsed/>
    <w:rsid w:val="007041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04149"/>
    <w:rPr>
      <w:sz w:val="22"/>
      <w:szCs w:val="22"/>
    </w:rPr>
  </w:style>
  <w:style w:type="paragraph" w:styleId="Tekstpodstawowy">
    <w:name w:val="Body Text"/>
    <w:basedOn w:val="Normalny"/>
    <w:link w:val="TekstpodstawowyZnak"/>
    <w:rsid w:val="00CA74C0"/>
    <w:pPr>
      <w:tabs>
        <w:tab w:val="left" w:pos="3686"/>
      </w:tabs>
      <w:spacing w:after="0" w:line="240" w:lineRule="auto"/>
      <w:jc w:val="both"/>
    </w:pPr>
    <w:rPr>
      <w:b/>
      <w:bCs/>
      <w:sz w:val="28"/>
      <w:szCs w:val="28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CA74C0"/>
    <w:rPr>
      <w:b/>
      <w:bCs/>
      <w:sz w:val="28"/>
      <w:szCs w:val="28"/>
      <w:lang w:eastAsia="pl-PL"/>
    </w:rPr>
  </w:style>
  <w:style w:type="character" w:styleId="Hipercze">
    <w:name w:val="Hyperlink"/>
    <w:rsid w:val="002B27B9"/>
    <w:rPr>
      <w:color w:val="0000FF"/>
      <w:u w:val="single"/>
    </w:rPr>
  </w:style>
  <w:style w:type="paragraph" w:styleId="Akapitzlist">
    <w:name w:val="List Paragraph"/>
    <w:basedOn w:val="Normalny"/>
    <w:uiPriority w:val="34"/>
    <w:qFormat/>
    <w:rsid w:val="00D12238"/>
    <w:pPr>
      <w:ind w:left="720"/>
      <w:contextualSpacing/>
    </w:pPr>
  </w:style>
  <w:style w:type="table" w:styleId="Tabela-Siatka">
    <w:name w:val="Table Grid"/>
    <w:basedOn w:val="Standardowy"/>
    <w:uiPriority w:val="39"/>
    <w:rsid w:val="0023254E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C5DD8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9136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9136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9136A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9136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9136A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913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9136A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45339A"/>
    <w:rPr>
      <w:sz w:val="22"/>
      <w:szCs w:val="22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012AD7"/>
    <w:rPr>
      <w:color w:val="605E5C"/>
      <w:shd w:val="clear" w:color="auto" w:fill="E1DFDD"/>
    </w:rPr>
  </w:style>
  <w:style w:type="paragraph" w:customStyle="1" w:styleId="ExampleTableText">
    <w:name w:val="Example Table Text"/>
    <w:rsid w:val="00E30B68"/>
    <w:pPr>
      <w:widowControl w:val="0"/>
      <w:tabs>
        <w:tab w:val="left" w:pos="283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right" w:pos="5556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autoSpaceDE w:val="0"/>
      <w:autoSpaceDN w:val="0"/>
      <w:adjustRightInd w:val="0"/>
      <w:spacing w:before="63" w:after="32" w:line="184" w:lineRule="atLeast"/>
      <w:ind w:left="60" w:right="60"/>
    </w:pPr>
    <w:rPr>
      <w:rFonts w:ascii="Arial" w:eastAsia="Times New Roman" w:hAnsi="Arial" w:cs="Arial"/>
      <w:noProof/>
      <w:sz w:val="18"/>
      <w:szCs w:val="15"/>
      <w:lang w:eastAsia="pl-PL"/>
    </w:rPr>
  </w:style>
  <w:style w:type="paragraph" w:customStyle="1" w:styleId="TableText">
    <w:name w:val="Table Text"/>
    <w:rsid w:val="00E30B68"/>
    <w:pPr>
      <w:widowControl w:val="0"/>
      <w:tabs>
        <w:tab w:val="left" w:pos="283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right" w:pos="5556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autoSpaceDE w:val="0"/>
      <w:autoSpaceDN w:val="0"/>
      <w:adjustRightInd w:val="0"/>
      <w:spacing w:before="63" w:after="32" w:line="184" w:lineRule="atLeast"/>
      <w:ind w:left="60" w:right="60"/>
      <w:jc w:val="both"/>
    </w:pPr>
    <w:rPr>
      <w:rFonts w:ascii="Arial" w:eastAsia="Times New Roman" w:hAnsi="Arial" w:cs="Arial"/>
      <w:sz w:val="15"/>
      <w:szCs w:val="15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982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8B6C6A-53D7-4470-AF06-4580C04270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4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otr Karolczak</dc:creator>
  <cp:keywords/>
  <dc:description/>
  <cp:lastModifiedBy>Elżbieta Szlachcic</cp:lastModifiedBy>
  <cp:revision>3</cp:revision>
  <cp:lastPrinted>2022-12-22T12:57:00Z</cp:lastPrinted>
  <dcterms:created xsi:type="dcterms:W3CDTF">2023-01-11T13:50:00Z</dcterms:created>
  <dcterms:modified xsi:type="dcterms:W3CDTF">2023-01-11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db805da047b01586caff1f7de4cdb711df6a704a60b6f0efa15d9fc762092de</vt:lpwstr>
  </property>
</Properties>
</file>